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7E47" w:rsidRDefault="007C7E47" w:rsidP="007C7E47">
      <w:pPr>
        <w:pStyle w:val="Heading1"/>
        <w:jc w:val="center"/>
      </w:pPr>
      <w:r>
        <w:t>Assignment # 03</w:t>
      </w:r>
    </w:p>
    <w:p w:rsidR="007C7E47" w:rsidRPr="007C7E47" w:rsidRDefault="007C7E47" w:rsidP="007C7E47">
      <w:bookmarkStart w:id="0" w:name="_GoBack"/>
      <w:bookmarkEnd w:id="0"/>
    </w:p>
    <w:p w:rsidR="007C7E47" w:rsidRDefault="007C7E47" w:rsidP="00B6646F">
      <w:pPr>
        <w:tabs>
          <w:tab w:val="left" w:pos="10260"/>
        </w:tabs>
        <w:spacing w:after="0"/>
        <w:rPr>
          <w:rFonts w:ascii="Times New Roman" w:hAnsi="Times New Roman" w:cs="Times New Roman"/>
          <w:b/>
        </w:rPr>
      </w:pPr>
    </w:p>
    <w:p w:rsidR="00B6646F" w:rsidRPr="004D0619" w:rsidRDefault="007C7E47" w:rsidP="00B6646F">
      <w:pPr>
        <w:tabs>
          <w:tab w:val="left" w:pos="10260"/>
        </w:tabs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Question</w:t>
      </w:r>
      <w:r w:rsidR="009740A7" w:rsidRPr="009740A7">
        <w:rPr>
          <w:rFonts w:ascii="Times New Roman" w:hAnsi="Times New Roman" w:cs="Times New Roman"/>
          <w:b/>
        </w:rPr>
        <w:t xml:space="preserve"> 1:</w:t>
      </w:r>
      <w:r w:rsidR="009740A7">
        <w:rPr>
          <w:rFonts w:ascii="Times New Roman" w:hAnsi="Times New Roman" w:cs="Times New Roman"/>
        </w:rPr>
        <w:t xml:space="preserve"> </w:t>
      </w:r>
      <w:r w:rsidR="00B6646F" w:rsidRPr="004D0619">
        <w:rPr>
          <w:rFonts w:ascii="Times New Roman" w:hAnsi="Times New Roman" w:cs="Times New Roman"/>
        </w:rPr>
        <w:t>Write a program that fulfills following requirements:</w:t>
      </w:r>
      <w:r w:rsidR="00B6646F" w:rsidRPr="004D0619">
        <w:rPr>
          <w:rFonts w:ascii="Times New Roman" w:hAnsi="Times New Roman" w:cs="Times New Roman"/>
          <w:b/>
        </w:rPr>
        <w:t xml:space="preserve">  </w:t>
      </w:r>
    </w:p>
    <w:p w:rsidR="00B6646F" w:rsidRPr="004D0619" w:rsidRDefault="00B6646F" w:rsidP="00B6646F">
      <w:pPr>
        <w:pStyle w:val="ListParagraph"/>
        <w:numPr>
          <w:ilvl w:val="0"/>
          <w:numId w:val="16"/>
        </w:numPr>
        <w:tabs>
          <w:tab w:val="left" w:pos="10260"/>
        </w:tabs>
        <w:spacing w:after="0"/>
        <w:ind w:left="720"/>
        <w:rPr>
          <w:sz w:val="22"/>
        </w:rPr>
      </w:pPr>
      <w:r w:rsidRPr="004D0619">
        <w:rPr>
          <w:sz w:val="22"/>
        </w:rPr>
        <w:t>Read two binary numbers from user. Each number should not be more than one byte.</w:t>
      </w:r>
    </w:p>
    <w:p w:rsidR="00B6646F" w:rsidRPr="004D0619" w:rsidRDefault="00B6646F" w:rsidP="00B6646F">
      <w:pPr>
        <w:pStyle w:val="ListParagraph"/>
        <w:numPr>
          <w:ilvl w:val="0"/>
          <w:numId w:val="16"/>
        </w:numPr>
        <w:tabs>
          <w:tab w:val="left" w:pos="10260"/>
        </w:tabs>
        <w:spacing w:after="0"/>
        <w:ind w:left="720"/>
        <w:rPr>
          <w:sz w:val="22"/>
        </w:rPr>
      </w:pPr>
      <w:r w:rsidRPr="004D0619">
        <w:rPr>
          <w:sz w:val="22"/>
        </w:rPr>
        <w:t>Calculate their sum and display the result in binary on console.</w:t>
      </w:r>
    </w:p>
    <w:p w:rsidR="00B6646F" w:rsidRDefault="00B6646F" w:rsidP="00B6646F">
      <w:pPr>
        <w:pStyle w:val="ListParagraph"/>
        <w:numPr>
          <w:ilvl w:val="0"/>
          <w:numId w:val="16"/>
        </w:numPr>
        <w:tabs>
          <w:tab w:val="left" w:pos="10260"/>
        </w:tabs>
        <w:spacing w:after="0"/>
        <w:ind w:left="720"/>
        <w:rPr>
          <w:sz w:val="22"/>
        </w:rPr>
      </w:pPr>
      <w:r w:rsidRPr="004D0619">
        <w:rPr>
          <w:sz w:val="22"/>
        </w:rPr>
        <w:t>Display which number (given as an input by user) is maximum and minimum on console.</w:t>
      </w:r>
    </w:p>
    <w:p w:rsidR="009740A7" w:rsidRDefault="009740A7" w:rsidP="009740A7">
      <w:pPr>
        <w:tabs>
          <w:tab w:val="left" w:pos="10260"/>
        </w:tabs>
        <w:spacing w:after="0"/>
      </w:pPr>
    </w:p>
    <w:p w:rsidR="009740A7" w:rsidRPr="00025B52" w:rsidRDefault="007C7E47" w:rsidP="009740A7">
      <w:pPr>
        <w:tabs>
          <w:tab w:val="left" w:pos="10260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r w:rsidR="009740A7" w:rsidRPr="009740A7">
        <w:rPr>
          <w:rFonts w:ascii="Times New Roman" w:hAnsi="Times New Roman" w:cs="Times New Roman"/>
          <w:b/>
          <w:sz w:val="24"/>
          <w:szCs w:val="24"/>
        </w:rPr>
        <w:t>2:</w:t>
      </w:r>
      <w:r w:rsidR="009740A7">
        <w:rPr>
          <w:rFonts w:ascii="Times New Roman" w:hAnsi="Times New Roman" w:cs="Times New Roman"/>
          <w:sz w:val="24"/>
          <w:szCs w:val="24"/>
        </w:rPr>
        <w:t xml:space="preserve"> </w:t>
      </w:r>
      <w:r w:rsidR="009740A7" w:rsidRPr="00025B52">
        <w:rPr>
          <w:rFonts w:ascii="Times New Roman" w:hAnsi="Times New Roman" w:cs="Times New Roman"/>
          <w:sz w:val="24"/>
          <w:szCs w:val="24"/>
        </w:rPr>
        <w:t>Write a program that fulfills following requirements:</w:t>
      </w:r>
      <w:r w:rsidR="009740A7" w:rsidRPr="00025B52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9740A7" w:rsidRPr="00025B52" w:rsidRDefault="009740A7" w:rsidP="009740A7">
      <w:pPr>
        <w:pStyle w:val="ListParagraph"/>
        <w:numPr>
          <w:ilvl w:val="0"/>
          <w:numId w:val="17"/>
        </w:numPr>
        <w:tabs>
          <w:tab w:val="left" w:pos="720"/>
          <w:tab w:val="left" w:pos="10260"/>
        </w:tabs>
        <w:spacing w:after="0"/>
        <w:ind w:left="720"/>
        <w:rPr>
          <w:rFonts w:cs="Times New Roman"/>
          <w:szCs w:val="24"/>
        </w:rPr>
      </w:pPr>
      <w:r w:rsidRPr="00025B52">
        <w:rPr>
          <w:rFonts w:cs="Times New Roman"/>
          <w:szCs w:val="24"/>
        </w:rPr>
        <w:t>Read two hexadecimal numbers from user. Each number should not be more than one byte.</w:t>
      </w:r>
    </w:p>
    <w:p w:rsidR="009740A7" w:rsidRPr="00025B52" w:rsidRDefault="009740A7" w:rsidP="009740A7">
      <w:pPr>
        <w:pStyle w:val="ListParagraph"/>
        <w:numPr>
          <w:ilvl w:val="0"/>
          <w:numId w:val="17"/>
        </w:numPr>
        <w:tabs>
          <w:tab w:val="left" w:pos="720"/>
          <w:tab w:val="left" w:pos="10260"/>
        </w:tabs>
        <w:spacing w:after="0"/>
        <w:ind w:left="720"/>
        <w:rPr>
          <w:rFonts w:cs="Times New Roman"/>
          <w:szCs w:val="24"/>
        </w:rPr>
      </w:pPr>
      <w:r w:rsidRPr="00025B52">
        <w:rPr>
          <w:rFonts w:cs="Times New Roman"/>
          <w:szCs w:val="24"/>
        </w:rPr>
        <w:t>Display sum and difference of both numbers in hexadecimal on console.</w:t>
      </w:r>
    </w:p>
    <w:p w:rsidR="009740A7" w:rsidRPr="009740A7" w:rsidRDefault="009740A7" w:rsidP="009740A7">
      <w:pPr>
        <w:tabs>
          <w:tab w:val="left" w:pos="10260"/>
        </w:tabs>
        <w:spacing w:after="0"/>
      </w:pPr>
    </w:p>
    <w:p w:rsidR="009F4EC9" w:rsidRPr="00B6646F" w:rsidRDefault="009F4EC9" w:rsidP="00B6646F"/>
    <w:sectPr w:rsidR="009F4EC9" w:rsidRPr="00B6646F" w:rsidSect="002C7328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451B" w:rsidRDefault="005C451B" w:rsidP="00E2296A">
      <w:pPr>
        <w:spacing w:after="0" w:line="240" w:lineRule="auto"/>
      </w:pPr>
      <w:r>
        <w:separator/>
      </w:r>
    </w:p>
  </w:endnote>
  <w:endnote w:type="continuationSeparator" w:id="0">
    <w:p w:rsidR="005C451B" w:rsidRDefault="005C451B" w:rsidP="00E2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12098563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464ADB" w:rsidRDefault="00464ADB">
            <w:pPr>
              <w:pStyle w:val="Footer"/>
              <w:jc w:val="right"/>
            </w:pPr>
            <w:r>
              <w:t xml:space="preserve">Page </w:t>
            </w:r>
            <w:r w:rsidR="00B3414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B3414A">
              <w:rPr>
                <w:b/>
                <w:sz w:val="24"/>
                <w:szCs w:val="24"/>
              </w:rPr>
              <w:fldChar w:fldCharType="separate"/>
            </w:r>
            <w:r w:rsidR="007C7E47">
              <w:rPr>
                <w:b/>
                <w:noProof/>
              </w:rPr>
              <w:t>1</w:t>
            </w:r>
            <w:r w:rsidR="00B3414A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B3414A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B3414A">
              <w:rPr>
                <w:b/>
                <w:sz w:val="24"/>
                <w:szCs w:val="24"/>
              </w:rPr>
              <w:fldChar w:fldCharType="separate"/>
            </w:r>
            <w:r w:rsidR="007C7E47">
              <w:rPr>
                <w:b/>
                <w:noProof/>
              </w:rPr>
              <w:t>1</w:t>
            </w:r>
            <w:r w:rsidR="00B3414A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464ADB" w:rsidRDefault="00464A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451B" w:rsidRDefault="005C451B" w:rsidP="00E2296A">
      <w:pPr>
        <w:spacing w:after="0" w:line="240" w:lineRule="auto"/>
      </w:pPr>
      <w:r>
        <w:separator/>
      </w:r>
    </w:p>
  </w:footnote>
  <w:footnote w:type="continuationSeparator" w:id="0">
    <w:p w:rsidR="005C451B" w:rsidRDefault="005C451B" w:rsidP="00E229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8C32C0"/>
    <w:multiLevelType w:val="hybridMultilevel"/>
    <w:tmpl w:val="695EA7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402385"/>
    <w:multiLevelType w:val="hybridMultilevel"/>
    <w:tmpl w:val="AA1EE4B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9F71E8"/>
    <w:multiLevelType w:val="hybridMultilevel"/>
    <w:tmpl w:val="4294BCB8"/>
    <w:lvl w:ilvl="0" w:tplc="04090015">
      <w:start w:val="1"/>
      <w:numFmt w:val="upp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9742106"/>
    <w:multiLevelType w:val="hybridMultilevel"/>
    <w:tmpl w:val="349A5DAA"/>
    <w:lvl w:ilvl="0" w:tplc="04090019">
      <w:start w:val="1"/>
      <w:numFmt w:val="lowerLetter"/>
      <w:lvlText w:val="%1."/>
      <w:lvlJc w:val="left"/>
      <w:pPr>
        <w:ind w:left="3900" w:hanging="360"/>
      </w:pPr>
    </w:lvl>
    <w:lvl w:ilvl="1" w:tplc="04090019" w:tentative="1">
      <w:start w:val="1"/>
      <w:numFmt w:val="lowerLetter"/>
      <w:lvlText w:val="%2."/>
      <w:lvlJc w:val="left"/>
      <w:pPr>
        <w:ind w:left="4620" w:hanging="360"/>
      </w:pPr>
    </w:lvl>
    <w:lvl w:ilvl="2" w:tplc="0409001B" w:tentative="1">
      <w:start w:val="1"/>
      <w:numFmt w:val="lowerRoman"/>
      <w:lvlText w:val="%3."/>
      <w:lvlJc w:val="right"/>
      <w:pPr>
        <w:ind w:left="5340" w:hanging="180"/>
      </w:pPr>
    </w:lvl>
    <w:lvl w:ilvl="3" w:tplc="0409000F" w:tentative="1">
      <w:start w:val="1"/>
      <w:numFmt w:val="decimal"/>
      <w:lvlText w:val="%4."/>
      <w:lvlJc w:val="left"/>
      <w:pPr>
        <w:ind w:left="6060" w:hanging="360"/>
      </w:pPr>
    </w:lvl>
    <w:lvl w:ilvl="4" w:tplc="04090019" w:tentative="1">
      <w:start w:val="1"/>
      <w:numFmt w:val="lowerLetter"/>
      <w:lvlText w:val="%5."/>
      <w:lvlJc w:val="left"/>
      <w:pPr>
        <w:ind w:left="6780" w:hanging="360"/>
      </w:pPr>
    </w:lvl>
    <w:lvl w:ilvl="5" w:tplc="0409001B" w:tentative="1">
      <w:start w:val="1"/>
      <w:numFmt w:val="lowerRoman"/>
      <w:lvlText w:val="%6."/>
      <w:lvlJc w:val="right"/>
      <w:pPr>
        <w:ind w:left="7500" w:hanging="180"/>
      </w:pPr>
    </w:lvl>
    <w:lvl w:ilvl="6" w:tplc="0409000F" w:tentative="1">
      <w:start w:val="1"/>
      <w:numFmt w:val="decimal"/>
      <w:lvlText w:val="%7."/>
      <w:lvlJc w:val="left"/>
      <w:pPr>
        <w:ind w:left="8220" w:hanging="360"/>
      </w:pPr>
    </w:lvl>
    <w:lvl w:ilvl="7" w:tplc="04090019" w:tentative="1">
      <w:start w:val="1"/>
      <w:numFmt w:val="lowerLetter"/>
      <w:lvlText w:val="%8."/>
      <w:lvlJc w:val="left"/>
      <w:pPr>
        <w:ind w:left="8940" w:hanging="360"/>
      </w:pPr>
    </w:lvl>
    <w:lvl w:ilvl="8" w:tplc="0409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4">
    <w:nsid w:val="1C732571"/>
    <w:multiLevelType w:val="hybridMultilevel"/>
    <w:tmpl w:val="2BC8F3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A2DC8"/>
    <w:multiLevelType w:val="hybridMultilevel"/>
    <w:tmpl w:val="EB6C2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B94C6D"/>
    <w:multiLevelType w:val="hybridMultilevel"/>
    <w:tmpl w:val="5226FBE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>
    <w:nsid w:val="309879DB"/>
    <w:multiLevelType w:val="hybridMultilevel"/>
    <w:tmpl w:val="20E0A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441A23"/>
    <w:multiLevelType w:val="hybridMultilevel"/>
    <w:tmpl w:val="5CA4872C"/>
    <w:lvl w:ilvl="0" w:tplc="116A6B1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8857A4"/>
    <w:multiLevelType w:val="hybridMultilevel"/>
    <w:tmpl w:val="04E4155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DF61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E820EA8"/>
    <w:multiLevelType w:val="hybridMultilevel"/>
    <w:tmpl w:val="349A5DAA"/>
    <w:lvl w:ilvl="0" w:tplc="04090019">
      <w:start w:val="1"/>
      <w:numFmt w:val="lowerLetter"/>
      <w:lvlText w:val="%1."/>
      <w:lvlJc w:val="left"/>
      <w:pPr>
        <w:ind w:left="3900" w:hanging="360"/>
      </w:pPr>
    </w:lvl>
    <w:lvl w:ilvl="1" w:tplc="04090019" w:tentative="1">
      <w:start w:val="1"/>
      <w:numFmt w:val="lowerLetter"/>
      <w:lvlText w:val="%2."/>
      <w:lvlJc w:val="left"/>
      <w:pPr>
        <w:ind w:left="4620" w:hanging="360"/>
      </w:pPr>
    </w:lvl>
    <w:lvl w:ilvl="2" w:tplc="0409001B" w:tentative="1">
      <w:start w:val="1"/>
      <w:numFmt w:val="lowerRoman"/>
      <w:lvlText w:val="%3."/>
      <w:lvlJc w:val="right"/>
      <w:pPr>
        <w:ind w:left="5340" w:hanging="180"/>
      </w:pPr>
    </w:lvl>
    <w:lvl w:ilvl="3" w:tplc="0409000F" w:tentative="1">
      <w:start w:val="1"/>
      <w:numFmt w:val="decimal"/>
      <w:lvlText w:val="%4."/>
      <w:lvlJc w:val="left"/>
      <w:pPr>
        <w:ind w:left="6060" w:hanging="360"/>
      </w:pPr>
    </w:lvl>
    <w:lvl w:ilvl="4" w:tplc="04090019" w:tentative="1">
      <w:start w:val="1"/>
      <w:numFmt w:val="lowerLetter"/>
      <w:lvlText w:val="%5."/>
      <w:lvlJc w:val="left"/>
      <w:pPr>
        <w:ind w:left="6780" w:hanging="360"/>
      </w:pPr>
    </w:lvl>
    <w:lvl w:ilvl="5" w:tplc="0409001B" w:tentative="1">
      <w:start w:val="1"/>
      <w:numFmt w:val="lowerRoman"/>
      <w:lvlText w:val="%6."/>
      <w:lvlJc w:val="right"/>
      <w:pPr>
        <w:ind w:left="7500" w:hanging="180"/>
      </w:pPr>
    </w:lvl>
    <w:lvl w:ilvl="6" w:tplc="0409000F" w:tentative="1">
      <w:start w:val="1"/>
      <w:numFmt w:val="decimal"/>
      <w:lvlText w:val="%7."/>
      <w:lvlJc w:val="left"/>
      <w:pPr>
        <w:ind w:left="8220" w:hanging="360"/>
      </w:pPr>
    </w:lvl>
    <w:lvl w:ilvl="7" w:tplc="04090019" w:tentative="1">
      <w:start w:val="1"/>
      <w:numFmt w:val="lowerLetter"/>
      <w:lvlText w:val="%8."/>
      <w:lvlJc w:val="left"/>
      <w:pPr>
        <w:ind w:left="8940" w:hanging="360"/>
      </w:pPr>
    </w:lvl>
    <w:lvl w:ilvl="8" w:tplc="0409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12">
    <w:nsid w:val="51C77AC8"/>
    <w:multiLevelType w:val="hybridMultilevel"/>
    <w:tmpl w:val="49A6CA0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69D092A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E121780"/>
    <w:multiLevelType w:val="hybridMultilevel"/>
    <w:tmpl w:val="D51E59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724921F9"/>
    <w:multiLevelType w:val="hybridMultilevel"/>
    <w:tmpl w:val="340297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B5C54A8"/>
    <w:multiLevelType w:val="hybridMultilevel"/>
    <w:tmpl w:val="133079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9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12"/>
  </w:num>
  <w:num w:numId="8">
    <w:abstractNumId w:val="0"/>
  </w:num>
  <w:num w:numId="9">
    <w:abstractNumId w:val="1"/>
  </w:num>
  <w:num w:numId="10">
    <w:abstractNumId w:val="2"/>
  </w:num>
  <w:num w:numId="11">
    <w:abstractNumId w:val="13"/>
  </w:num>
  <w:num w:numId="12">
    <w:abstractNumId w:val="4"/>
  </w:num>
  <w:num w:numId="13">
    <w:abstractNumId w:val="14"/>
  </w:num>
  <w:num w:numId="14">
    <w:abstractNumId w:val="15"/>
  </w:num>
  <w:num w:numId="15">
    <w:abstractNumId w:val="8"/>
  </w:num>
  <w:num w:numId="16">
    <w:abstractNumId w:val="1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MxMTc0MzYxtzRV0lEKTi0uzszPAykwrAUAMJ5aDCwAAAA="/>
  </w:docVars>
  <w:rsids>
    <w:rsidRoot w:val="00096347"/>
    <w:rsid w:val="000053C3"/>
    <w:rsid w:val="00012CC4"/>
    <w:rsid w:val="00022581"/>
    <w:rsid w:val="00024B51"/>
    <w:rsid w:val="00054752"/>
    <w:rsid w:val="00055B18"/>
    <w:rsid w:val="00060B07"/>
    <w:rsid w:val="00082AF7"/>
    <w:rsid w:val="00096347"/>
    <w:rsid w:val="000A5039"/>
    <w:rsid w:val="000A731E"/>
    <w:rsid w:val="000B16A6"/>
    <w:rsid w:val="000B3CA3"/>
    <w:rsid w:val="000B55AD"/>
    <w:rsid w:val="000B7502"/>
    <w:rsid w:val="000C06D3"/>
    <w:rsid w:val="000C2C30"/>
    <w:rsid w:val="000E4062"/>
    <w:rsid w:val="000E6DBF"/>
    <w:rsid w:val="000F2228"/>
    <w:rsid w:val="000F2D2B"/>
    <w:rsid w:val="00103CCC"/>
    <w:rsid w:val="00104D30"/>
    <w:rsid w:val="001274BE"/>
    <w:rsid w:val="00151BBA"/>
    <w:rsid w:val="001655DE"/>
    <w:rsid w:val="00174586"/>
    <w:rsid w:val="001C34CC"/>
    <w:rsid w:val="001C7306"/>
    <w:rsid w:val="001D5931"/>
    <w:rsid w:val="001D5D22"/>
    <w:rsid w:val="002056C4"/>
    <w:rsid w:val="0025002B"/>
    <w:rsid w:val="00271B44"/>
    <w:rsid w:val="002A6347"/>
    <w:rsid w:val="002B5370"/>
    <w:rsid w:val="002B7E70"/>
    <w:rsid w:val="002C7328"/>
    <w:rsid w:val="002E35D9"/>
    <w:rsid w:val="00300E7F"/>
    <w:rsid w:val="00326D87"/>
    <w:rsid w:val="00331A70"/>
    <w:rsid w:val="003367E0"/>
    <w:rsid w:val="0034313D"/>
    <w:rsid w:val="00351303"/>
    <w:rsid w:val="0035564E"/>
    <w:rsid w:val="00356979"/>
    <w:rsid w:val="00364709"/>
    <w:rsid w:val="0036523E"/>
    <w:rsid w:val="003725AC"/>
    <w:rsid w:val="00390334"/>
    <w:rsid w:val="0040568E"/>
    <w:rsid w:val="00427C79"/>
    <w:rsid w:val="004375EB"/>
    <w:rsid w:val="004556DE"/>
    <w:rsid w:val="00464ADB"/>
    <w:rsid w:val="00467B2F"/>
    <w:rsid w:val="00471C15"/>
    <w:rsid w:val="004921B9"/>
    <w:rsid w:val="004B3DA8"/>
    <w:rsid w:val="004C0253"/>
    <w:rsid w:val="004D0619"/>
    <w:rsid w:val="004D713C"/>
    <w:rsid w:val="004E134C"/>
    <w:rsid w:val="004F3DD1"/>
    <w:rsid w:val="00521DEC"/>
    <w:rsid w:val="0052648B"/>
    <w:rsid w:val="00532DAC"/>
    <w:rsid w:val="0054338F"/>
    <w:rsid w:val="0056197C"/>
    <w:rsid w:val="00566E94"/>
    <w:rsid w:val="00584689"/>
    <w:rsid w:val="00594A93"/>
    <w:rsid w:val="005B5E71"/>
    <w:rsid w:val="005C451B"/>
    <w:rsid w:val="005E21C8"/>
    <w:rsid w:val="00605AD2"/>
    <w:rsid w:val="00616FD8"/>
    <w:rsid w:val="00624416"/>
    <w:rsid w:val="0063004A"/>
    <w:rsid w:val="00665537"/>
    <w:rsid w:val="00677CDF"/>
    <w:rsid w:val="006B73CB"/>
    <w:rsid w:val="006F30DD"/>
    <w:rsid w:val="007020C7"/>
    <w:rsid w:val="007256BB"/>
    <w:rsid w:val="007438B9"/>
    <w:rsid w:val="007506A1"/>
    <w:rsid w:val="0076257C"/>
    <w:rsid w:val="007765D7"/>
    <w:rsid w:val="0078091E"/>
    <w:rsid w:val="007C5FF1"/>
    <w:rsid w:val="007C7E47"/>
    <w:rsid w:val="007F68F4"/>
    <w:rsid w:val="008012C3"/>
    <w:rsid w:val="0081465E"/>
    <w:rsid w:val="008146AF"/>
    <w:rsid w:val="00820FA7"/>
    <w:rsid w:val="00850448"/>
    <w:rsid w:val="0085396D"/>
    <w:rsid w:val="00860483"/>
    <w:rsid w:val="00860EF5"/>
    <w:rsid w:val="008732BE"/>
    <w:rsid w:val="0089581A"/>
    <w:rsid w:val="008A4387"/>
    <w:rsid w:val="008B4B45"/>
    <w:rsid w:val="008B7F9C"/>
    <w:rsid w:val="008C0015"/>
    <w:rsid w:val="008C0325"/>
    <w:rsid w:val="008C6C63"/>
    <w:rsid w:val="008D295D"/>
    <w:rsid w:val="00902389"/>
    <w:rsid w:val="00905275"/>
    <w:rsid w:val="0091109B"/>
    <w:rsid w:val="00912A07"/>
    <w:rsid w:val="00912B25"/>
    <w:rsid w:val="00926BFC"/>
    <w:rsid w:val="009305E6"/>
    <w:rsid w:val="00942247"/>
    <w:rsid w:val="00944448"/>
    <w:rsid w:val="00947F17"/>
    <w:rsid w:val="0095589E"/>
    <w:rsid w:val="009740A7"/>
    <w:rsid w:val="00982639"/>
    <w:rsid w:val="009B0203"/>
    <w:rsid w:val="009C268E"/>
    <w:rsid w:val="009C754F"/>
    <w:rsid w:val="009E2411"/>
    <w:rsid w:val="009F4EC9"/>
    <w:rsid w:val="00A03903"/>
    <w:rsid w:val="00A5766B"/>
    <w:rsid w:val="00A70DB2"/>
    <w:rsid w:val="00A868C3"/>
    <w:rsid w:val="00A87788"/>
    <w:rsid w:val="00AA32A9"/>
    <w:rsid w:val="00AB57EC"/>
    <w:rsid w:val="00AD5035"/>
    <w:rsid w:val="00AD5BC0"/>
    <w:rsid w:val="00B3414A"/>
    <w:rsid w:val="00B511A7"/>
    <w:rsid w:val="00B6646F"/>
    <w:rsid w:val="00BA3C91"/>
    <w:rsid w:val="00BC1103"/>
    <w:rsid w:val="00BD0E2E"/>
    <w:rsid w:val="00BD7B10"/>
    <w:rsid w:val="00BE0031"/>
    <w:rsid w:val="00BE293A"/>
    <w:rsid w:val="00BE4054"/>
    <w:rsid w:val="00C27C3C"/>
    <w:rsid w:val="00C407A6"/>
    <w:rsid w:val="00C4557A"/>
    <w:rsid w:val="00C8605D"/>
    <w:rsid w:val="00C95B71"/>
    <w:rsid w:val="00CA759E"/>
    <w:rsid w:val="00CC3696"/>
    <w:rsid w:val="00D16FBC"/>
    <w:rsid w:val="00D27FCC"/>
    <w:rsid w:val="00D41BC4"/>
    <w:rsid w:val="00D65FA5"/>
    <w:rsid w:val="00D7777C"/>
    <w:rsid w:val="00D94872"/>
    <w:rsid w:val="00D95C65"/>
    <w:rsid w:val="00DD02DE"/>
    <w:rsid w:val="00DD0D57"/>
    <w:rsid w:val="00DD538E"/>
    <w:rsid w:val="00DE295F"/>
    <w:rsid w:val="00DE7180"/>
    <w:rsid w:val="00E049A2"/>
    <w:rsid w:val="00E2296A"/>
    <w:rsid w:val="00E3065F"/>
    <w:rsid w:val="00E55803"/>
    <w:rsid w:val="00E613AB"/>
    <w:rsid w:val="00EB76A2"/>
    <w:rsid w:val="00ED2E4A"/>
    <w:rsid w:val="00ED391A"/>
    <w:rsid w:val="00F14567"/>
    <w:rsid w:val="00F148A5"/>
    <w:rsid w:val="00F45A18"/>
    <w:rsid w:val="00F61BA5"/>
    <w:rsid w:val="00F6666A"/>
    <w:rsid w:val="00F82ECE"/>
    <w:rsid w:val="00FC12E8"/>
    <w:rsid w:val="00FC24AE"/>
    <w:rsid w:val="00FC3466"/>
    <w:rsid w:val="00FE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BA98C0-8EEB-4D23-B4A0-2E2BE7799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0015"/>
  </w:style>
  <w:style w:type="paragraph" w:styleId="Heading1">
    <w:name w:val="heading 1"/>
    <w:basedOn w:val="Normal"/>
    <w:next w:val="Normal"/>
    <w:link w:val="Heading1Char"/>
    <w:uiPriority w:val="9"/>
    <w:qFormat/>
    <w:rsid w:val="00677CDF"/>
    <w:pPr>
      <w:keepNext/>
      <w:keepLines/>
      <w:spacing w:before="480" w:after="0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CDF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6347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96A"/>
  </w:style>
  <w:style w:type="paragraph" w:styleId="Footer">
    <w:name w:val="footer"/>
    <w:basedOn w:val="Normal"/>
    <w:link w:val="FooterChar"/>
    <w:uiPriority w:val="99"/>
    <w:unhideWhenUsed/>
    <w:rsid w:val="00E22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96A"/>
  </w:style>
  <w:style w:type="character" w:customStyle="1" w:styleId="Heading1Char">
    <w:name w:val="Heading 1 Char"/>
    <w:basedOn w:val="DefaultParagraphFont"/>
    <w:link w:val="Heading1"/>
    <w:uiPriority w:val="9"/>
    <w:rsid w:val="00677C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7C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677CDF"/>
    <w:pPr>
      <w:ind w:left="720"/>
      <w:contextualSpacing/>
      <w:jc w:val="both"/>
    </w:pPr>
    <w:rPr>
      <w:rFonts w:ascii="Times New Roman" w:eastAsiaTheme="minorHAnsi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677CD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7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7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s Malik</dc:creator>
  <cp:keywords/>
  <dc:description/>
  <cp:lastModifiedBy>maham</cp:lastModifiedBy>
  <cp:revision>2</cp:revision>
  <dcterms:created xsi:type="dcterms:W3CDTF">2019-11-18T04:58:00Z</dcterms:created>
  <dcterms:modified xsi:type="dcterms:W3CDTF">2019-11-18T04:58:00Z</dcterms:modified>
</cp:coreProperties>
</file>